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39827" w14:textId="0BED84A4" w:rsidR="007419B7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Exploration about the data</w:t>
      </w:r>
    </w:p>
    <w:p w14:paraId="2604B473" w14:textId="0872BE5B" w:rsidR="0058349D" w:rsidRDefault="0058349D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data has 8 attributes and two responses</w:t>
      </w:r>
    </w:p>
    <w:p w14:paraId="01A8EE84" w14:textId="1E7C6A3F" w:rsid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Variable Name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1114">
        <w:rPr>
          <w:rFonts w:ascii="Times New Roman" w:hAnsi="Times New Roman" w:cs="Times New Roman"/>
          <w:sz w:val="24"/>
          <w:szCs w:val="24"/>
        </w:rPr>
        <w:t>Description</w:t>
      </w:r>
    </w:p>
    <w:p w14:paraId="75ECB615" w14:textId="7841716A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1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Relative Compactness </w:t>
      </w:r>
    </w:p>
    <w:p w14:paraId="1512403D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2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Surface Area </w:t>
      </w:r>
    </w:p>
    <w:p w14:paraId="78371A55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3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Wall Area </w:t>
      </w:r>
    </w:p>
    <w:p w14:paraId="74FA153A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4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Roof Area </w:t>
      </w:r>
    </w:p>
    <w:p w14:paraId="390D5712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5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Overall Height </w:t>
      </w:r>
    </w:p>
    <w:p w14:paraId="4FD210E6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6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Orientation </w:t>
      </w:r>
    </w:p>
    <w:p w14:paraId="48DF2CB5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7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Glazing Area </w:t>
      </w:r>
    </w:p>
    <w:p w14:paraId="34C2FDD6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X8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Glazing Area Distribution </w:t>
      </w:r>
    </w:p>
    <w:p w14:paraId="3790CBAA" w14:textId="77777777" w:rsidR="00514BB9" w:rsidRPr="00514BB9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y1</w:t>
      </w:r>
      <w:r w:rsidRPr="00514BB9">
        <w:rPr>
          <w:rFonts w:ascii="Times New Roman" w:hAnsi="Times New Roman" w:cs="Times New Roman"/>
          <w:sz w:val="24"/>
          <w:szCs w:val="24"/>
        </w:rPr>
        <w:tab/>
        <w:t xml:space="preserve">Heating Load </w:t>
      </w:r>
    </w:p>
    <w:p w14:paraId="32064372" w14:textId="60D7B007" w:rsidR="004E2C73" w:rsidRDefault="00514BB9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514BB9">
        <w:rPr>
          <w:rFonts w:ascii="Times New Roman" w:hAnsi="Times New Roman" w:cs="Times New Roman"/>
          <w:sz w:val="24"/>
          <w:szCs w:val="24"/>
        </w:rPr>
        <w:t>y2</w:t>
      </w:r>
      <w:r w:rsidRPr="00514BB9">
        <w:rPr>
          <w:rFonts w:ascii="Times New Roman" w:hAnsi="Times New Roman" w:cs="Times New Roman"/>
          <w:sz w:val="24"/>
          <w:szCs w:val="24"/>
        </w:rPr>
        <w:tab/>
        <w:t>Cooling Load</w:t>
      </w:r>
    </w:p>
    <w:p w14:paraId="4D88E524" w14:textId="77777777" w:rsidR="00BC3E57" w:rsidRDefault="00BC3E57" w:rsidP="00514BB9">
      <w:pPr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2253862" w14:textId="0D0747D9" w:rsidR="00CA4B17" w:rsidRDefault="00C50100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The image of </w:t>
      </w:r>
      <w:r>
        <w:rPr>
          <w:rFonts w:ascii="Times New Roman" w:hAnsi="Times New Roman" w:cs="Times New Roman"/>
          <w:sz w:val="24"/>
          <w:szCs w:val="24"/>
        </w:rPr>
        <w:t>X1 and Y1</w:t>
      </w:r>
    </w:p>
    <w:p w14:paraId="6B5C11B1" w14:textId="5BE9D923" w:rsidR="00C50100" w:rsidRPr="00514BB9" w:rsidRDefault="00C50100" w:rsidP="00514BB9">
      <w:pPr>
        <w:jc w:val="left"/>
        <w:rPr>
          <w:rFonts w:ascii="Times New Roman" w:hAnsi="Times New Roman" w:cs="Times New Roman"/>
          <w:sz w:val="24"/>
          <w:szCs w:val="24"/>
        </w:rPr>
      </w:pPr>
      <w:r w:rsidRPr="00C501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DEAD1" wp14:editId="0E43660D">
            <wp:extent cx="5274310" cy="4009600"/>
            <wp:effectExtent l="0" t="0" r="2540" b="0"/>
            <wp:docPr id="8" name="图片 8" descr="C:\Users\HMACCE~1\AppData\Local\Temp\151901335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MACCE~1\AppData\Local\Temp\1519013353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CD33" w14:textId="35564B46" w:rsidR="007419B7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Data preprocessing</w:t>
      </w:r>
    </w:p>
    <w:p w14:paraId="250BD609" w14:textId="77777777" w:rsidR="00636EC4" w:rsidRDefault="00636EC4" w:rsidP="00636EC4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ivide the data</w:t>
      </w:r>
      <w:r>
        <w:rPr>
          <w:rFonts w:ascii="Times New Roman" w:hAnsi="Times New Roman" w:cs="Times New Roman"/>
          <w:sz w:val="24"/>
          <w:szCs w:val="24"/>
        </w:rPr>
        <w:t xml:space="preserve"> into the training set and testing set</w:t>
      </w:r>
    </w:p>
    <w:p w14:paraId="4A92949F" w14:textId="269336FB" w:rsidR="004E2C73" w:rsidRPr="00636EC4" w:rsidRDefault="00636EC4" w:rsidP="00A36C8B">
      <w:pPr>
        <w:jc w:val="left"/>
        <w:rPr>
          <w:rFonts w:ascii="Times New Roman" w:hAnsi="Times New Roman" w:cs="Times New Roman"/>
          <w:sz w:val="24"/>
          <w:szCs w:val="24"/>
        </w:rPr>
      </w:pPr>
      <w:r w:rsidRPr="00636E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0F5BB2" wp14:editId="6EE6AA81">
            <wp:extent cx="5274310" cy="701371"/>
            <wp:effectExtent l="0" t="0" r="2540" b="3810"/>
            <wp:docPr id="1" name="图片 1" descr="C:\Users\HMACCE~1\AppData\Local\Temp\151901266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MACCE~1\AppData\Local\Temp\1519012662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1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415D5" w14:textId="745C6995" w:rsidR="007419B7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lastRenderedPageBreak/>
        <w:t>Decision Tree models</w:t>
      </w:r>
    </w:p>
    <w:p w14:paraId="184B6075" w14:textId="20F08DFA" w:rsidR="004E2C73" w:rsidRDefault="00581689" w:rsidP="00350369">
      <w:pPr>
        <w:jc w:val="left"/>
        <w:rPr>
          <w:rFonts w:ascii="Times New Roman" w:hAnsi="Times New Roman" w:cs="Times New Roman"/>
          <w:sz w:val="24"/>
          <w:szCs w:val="24"/>
        </w:rPr>
      </w:pPr>
      <w:r w:rsidRPr="0058168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FE2767" wp14:editId="7A430676">
            <wp:extent cx="5274310" cy="524763"/>
            <wp:effectExtent l="0" t="0" r="2540" b="8890"/>
            <wp:docPr id="4" name="图片 4" descr="C:\Users\HMACCE~1\AppData\Local\Temp\151901298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MACCE~1\AppData\Local\Temp\1519012986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06F0B" w14:textId="77777777" w:rsidR="00CC2DB4" w:rsidRDefault="00CC2DB4" w:rsidP="00CC2DB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Params    </w:t>
      </w:r>
      <w:r>
        <w:rPr>
          <w:rFonts w:ascii="Times New Roman" w:hAnsi="Times New Roman" w:cs="Times New Roman"/>
          <w:sz w:val="24"/>
          <w:szCs w:val="24"/>
        </w:rPr>
        <w:t xml:space="preserve">         Description</w:t>
      </w:r>
    </w:p>
    <w:p w14:paraId="24B013B1" w14:textId="65E9FAF1" w:rsidR="00CC2DB4" w:rsidRDefault="00C20127" w:rsidP="0035036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Y1~</w:t>
      </w:r>
      <w:r>
        <w:rPr>
          <w:rFonts w:ascii="Times New Roman" w:hAnsi="Times New Roman" w:cs="Times New Roman"/>
          <w:sz w:val="24"/>
          <w:szCs w:val="24"/>
        </w:rPr>
        <w:t>…             formula</w:t>
      </w:r>
    </w:p>
    <w:p w14:paraId="5C4CD0CE" w14:textId="3E8617E9" w:rsidR="00C20127" w:rsidRDefault="00F22EBE" w:rsidP="0035036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=”</w:t>
      </w:r>
      <w:r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C25D2A">
        <w:rPr>
          <w:rFonts w:ascii="Times New Roman" w:hAnsi="Times New Roman" w:cs="Times New Roman"/>
          <w:sz w:val="24"/>
          <w:szCs w:val="24"/>
        </w:rPr>
        <w:t xml:space="preserve">  If want to make decision tree regression, the parameter must be avona</w:t>
      </w:r>
    </w:p>
    <w:p w14:paraId="39500D81" w14:textId="018B7CC0" w:rsidR="004E3019" w:rsidRDefault="004E3019" w:rsidP="00350369">
      <w:pPr>
        <w:jc w:val="left"/>
        <w:rPr>
          <w:rFonts w:ascii="Times New Roman" w:hAnsi="Times New Roman" w:cs="Times New Roman"/>
          <w:sz w:val="24"/>
          <w:szCs w:val="24"/>
        </w:rPr>
      </w:pPr>
      <w:r w:rsidRPr="004E30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A32CA0" wp14:editId="0B868D87">
            <wp:extent cx="5274310" cy="333200"/>
            <wp:effectExtent l="0" t="0" r="0" b="0"/>
            <wp:docPr id="5" name="图片 5" descr="C:\Users\HMACCE~1\AppData\Local\Temp\151901313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MACCE~1\AppData\Local\Temp\1519013130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B446" w14:textId="747B7EA4" w:rsidR="004E3019" w:rsidRDefault="004E3019" w:rsidP="0035036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, I drawled the picture of the decision tree</w:t>
      </w:r>
    </w:p>
    <w:p w14:paraId="4E5DD0DA" w14:textId="37971F81" w:rsidR="004E3019" w:rsidRPr="00350369" w:rsidRDefault="00FC392A" w:rsidP="00350369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FC392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7F9C09" wp14:editId="64DD22AD">
            <wp:extent cx="5274310" cy="3927274"/>
            <wp:effectExtent l="0" t="0" r="2540" b="0"/>
            <wp:docPr id="6" name="图片 6" descr="C:\Users\HMACCE~1\AppData\Local\Temp\151901318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MACCE~1\AppData\Local\Temp\1519013183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2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8855E" w14:textId="5821CFA9" w:rsidR="00EC1748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Evaluation of models</w:t>
      </w:r>
    </w:p>
    <w:p w14:paraId="7AE16716" w14:textId="77777777" w:rsidR="00A8512F" w:rsidRDefault="00A8512F" w:rsidP="00A8512F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In order to calculate the </w:t>
      </w:r>
      <w:r>
        <w:rPr>
          <w:rFonts w:ascii="Times New Roman" w:hAnsi="Times New Roman" w:cs="Times New Roman"/>
          <w:sz w:val="24"/>
          <w:szCs w:val="24"/>
        </w:rPr>
        <w:t>accuracy, I write a function:</w:t>
      </w:r>
    </w:p>
    <w:p w14:paraId="343CA8E2" w14:textId="77777777" w:rsidR="00A8512F" w:rsidRDefault="00A8512F" w:rsidP="00A8512F">
      <w:pPr>
        <w:jc w:val="left"/>
        <w:rPr>
          <w:rFonts w:ascii="Times New Roman" w:hAnsi="Times New Roman" w:cs="Times New Roman"/>
          <w:sz w:val="24"/>
          <w:szCs w:val="24"/>
        </w:rPr>
      </w:pPr>
      <w:r w:rsidRPr="002A287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27C38A" wp14:editId="0E854C05">
            <wp:extent cx="3657600" cy="685800"/>
            <wp:effectExtent l="0" t="0" r="0" b="0"/>
            <wp:docPr id="7" name="图片 7" descr="C:\Users\HMACCE~1\AppData\Local\Temp\15190112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MACCE~1\AppData\Local\Temp\1519011257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87C42" w14:textId="77777777" w:rsidR="00FC392A" w:rsidRPr="0017587C" w:rsidRDefault="00FC392A" w:rsidP="0017587C">
      <w:pPr>
        <w:jc w:val="left"/>
        <w:rPr>
          <w:rFonts w:ascii="Times New Roman" w:hAnsi="Times New Roman" w:cs="Times New Roman"/>
          <w:sz w:val="30"/>
          <w:szCs w:val="30"/>
        </w:rPr>
      </w:pPr>
    </w:p>
    <w:sectPr w:rsidR="00FC392A" w:rsidRPr="001758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55D6B"/>
    <w:multiLevelType w:val="hybridMultilevel"/>
    <w:tmpl w:val="53846CEE"/>
    <w:lvl w:ilvl="0" w:tplc="308CDD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2sLA0NzIyMzQ2MzZQ0lEKTi0uzszPAykwqgUAMkq0XCwAAAA="/>
  </w:docVars>
  <w:rsids>
    <w:rsidRoot w:val="00801347"/>
    <w:rsid w:val="0017587C"/>
    <w:rsid w:val="00350369"/>
    <w:rsid w:val="004E2C73"/>
    <w:rsid w:val="004E3019"/>
    <w:rsid w:val="00514BB9"/>
    <w:rsid w:val="00527E9B"/>
    <w:rsid w:val="00581689"/>
    <w:rsid w:val="0058349D"/>
    <w:rsid w:val="00636EC4"/>
    <w:rsid w:val="007419B7"/>
    <w:rsid w:val="00801347"/>
    <w:rsid w:val="00A36C8B"/>
    <w:rsid w:val="00A8512F"/>
    <w:rsid w:val="00AC71D3"/>
    <w:rsid w:val="00BC3E57"/>
    <w:rsid w:val="00C20127"/>
    <w:rsid w:val="00C25D2A"/>
    <w:rsid w:val="00C50100"/>
    <w:rsid w:val="00CA4B17"/>
    <w:rsid w:val="00CC2DB4"/>
    <w:rsid w:val="00D80D35"/>
    <w:rsid w:val="00DF1980"/>
    <w:rsid w:val="00EC1748"/>
    <w:rsid w:val="00F22EBE"/>
    <w:rsid w:val="00FC3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ED79"/>
  <w15:chartTrackingRefBased/>
  <w15:docId w15:val="{D80D01BF-C665-411E-B49F-245A74277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36EC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accelerate</dc:creator>
  <cp:keywords/>
  <dc:description/>
  <cp:lastModifiedBy>Hmaccelerate</cp:lastModifiedBy>
  <cp:revision>23</cp:revision>
  <dcterms:created xsi:type="dcterms:W3CDTF">2018-02-18T00:55:00Z</dcterms:created>
  <dcterms:modified xsi:type="dcterms:W3CDTF">2018-02-19T04:09:00Z</dcterms:modified>
</cp:coreProperties>
</file>